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Xf8b207cd1a49cd698ee492cee5edd7185cd9641"/>
    <w:p>
      <w:pPr>
        <w:pStyle w:val="Heading1"/>
      </w:pPr>
      <w:r>
        <w:t xml:space="preserve">Internship Application Letter for Chef Position</w:t>
      </w:r>
    </w:p>
    <w:p>
      <w:pPr>
        <w:pStyle w:val="FirstParagraph"/>
      </w:pPr>
      <w:r>
        <w:t xml:space="preserve">Frankfurt am Main, German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October 26, 2023</w:t>
      </w:r>
    </w:p>
    <w:p>
      <w:pPr>
        <w:pStyle w:val="BodyText"/>
      </w:pPr>
      <w:r>
        <w:t xml:space="preserve">Dear Hiring Manager,</w:t>
      </w:r>
    </w:p>
    <w:p>
      <w:pPr>
        <w:pStyle w:val="BodyText"/>
      </w:pPr>
      <w:r>
        <w:t xml:space="preserve">It is with profound enthusiasm and unwavering dedication that I submit my application for the Chef Internship position at your esteemed establishment in Germany Frankfurt. As a passionate culinary professional deeply committed to mastering the art of gastronomy, I have meticulously crafted this Internship Application Letter to express my fervent interest in contributing to your kitchen's legacy while immersing myself in the dynamic culinary landscape of one of Europe's most vibrant food capitals.</w:t>
      </w:r>
    </w:p>
    <w:bookmarkStart w:id="21" w:name="X0ad04945f1f66578e6f154e024f47a1ef4aae06"/>
    <w:p>
      <w:pPr>
        <w:pStyle w:val="Heading2"/>
      </w:pPr>
      <w:r>
        <w:t xml:space="preserve">My Culinary Journey and Philosophical Foundation</w:t>
      </w:r>
    </w:p>
    <w:p>
      <w:pPr>
        <w:pStyle w:val="FirstParagraph"/>
      </w:pPr>
      <w:r>
        <w:t xml:space="preserve">My culinary journey began at the age of 15 when I apprenticed under a renowned French chef in my hometown. This foundational experience ignited my passion for precision, creativity, and respect for ingredients. I subsequently pursued formal education at the prestigious [Your Culinary School Name], where I graduated with honors in Culinary Arts and gained comprehensive training across classical techniques, modern molecular gastronomy, and sustainable food systems. My academic rigor was complemented by hands-on experience at award-winning restaurants in [Your Country], where I mastered plating techniques, kitchen management protocols, and the art of creating cohesive dining experiences that elevate simple ingredients to extraordinary heights.</w:t>
      </w:r>
    </w:p>
    <w:p>
      <w:pPr>
        <w:pStyle w:val="BodyText"/>
      </w:pPr>
      <w:r>
        <w:t xml:space="preserve">What distinguishes my approach is my unwavering commitment to the philosophy that exceptional cuisine transcends mere taste—it embodies cultural narratives and emotional connections. This belief has driven me to explore regional German culinary traditions through extensive research, including studying Bavarian sausages, Black Forest gateaus, and Rhineland specialties. I've also completed online certifications in German wine pairing and seasonal ingredient sourcing—knowledge I am eager to apply within the authentic Frankfurt ecosystem.</w:t>
      </w:r>
    </w:p>
    <w:bookmarkEnd w:id="21"/>
    <w:bookmarkStart w:id="22" w:name="Xf1465ae050d03202ae6e812ef09fb579e9bebd3"/>
    <w:p>
      <w:pPr>
        <w:pStyle w:val="Heading2"/>
      </w:pPr>
      <w:r>
        <w:t xml:space="preserve">Why Germany Frankfurt? The Convergence of Tradition and Innovation</w:t>
      </w:r>
    </w:p>
    <w:p>
      <w:pPr>
        <w:pStyle w:val="FirstParagraph"/>
      </w:pPr>
      <w:r>
        <w:t xml:space="preserve">Frankfurt represents the ideal crucible for my professional evolution. As Germany's financial capital and a UNESCO City of Literature, it uniquely bridges tradition with avant-garde innovation—a duality I deeply admire. The city's culinary scene exemplifies this balance: Michelin-starred temples like Restaurant KARL in the Römerberg district honor centuries-old recipes while pioneering sustainable practices, while innovative eateries such as "DAS GARTEN" in the Ostend neighborhood reimagine street food with global influences. I am particularly inspired by Frankfurt's annual "Frankfurter Küche" festival, which showcases regional specialties like Frankfurter Rinderkäs and Schnecken (snails) prepared with contemporary flair.</w:t>
      </w:r>
    </w:p>
    <w:p>
      <w:pPr>
        <w:pStyle w:val="BodyText"/>
      </w:pPr>
      <w:r>
        <w:t xml:space="preserve">Germany's commitment to culinary excellence is unparalleled. The country boasts 215 Michelin-starred restaurants (as of 2023), with Frankfurt alone hosting over 30 establishments recognized for their technical mastery and creative vision. What excites me most about applying for this Chef Internship in Germany Frankfurt is the opportunity to learn from professionals who navigate this sophisticated landscape while respecting the German emphasis on precision—where a "Koch" (cook) is not merely a job title but a revered profession requiring years of disciplined training.</w:t>
      </w:r>
    </w:p>
    <w:bookmarkEnd w:id="22"/>
    <w:bookmarkStart w:id="23" w:name="X8a9d324720e0f82cf8b848373bf5c5f555044b6"/>
    <w:p>
      <w:pPr>
        <w:pStyle w:val="Heading2"/>
      </w:pPr>
      <w:r>
        <w:t xml:space="preserve">Technical Competencies Aligned with Your Kitchen's Vision</w:t>
      </w:r>
    </w:p>
    <w:p>
      <w:pPr>
        <w:pStyle w:val="FirstParagraph"/>
      </w:pPr>
      <w:r>
        <w:t xml:space="preserve">I have honed specific technical skills directly relevant to your kitchen's demands:</w:t>
      </w:r>
    </w:p>
    <w:p>
      <w:pPr>
        <w:numPr>
          <w:ilvl w:val="0"/>
          <w:numId w:val="1001"/>
        </w:numPr>
        <w:pStyle w:val="Compact"/>
      </w:pPr>
      <w:r>
        <w:rPr>
          <w:bCs/>
          <w:b/>
        </w:rPr>
        <w:t xml:space="preserve">Station Management:</w:t>
      </w:r>
      <w:r>
        <w:t xml:space="preserve"> </w:t>
      </w:r>
      <w:r>
        <w:t xml:space="preserve">Proficient in mise en place, station organization, and efficient workflow optimization under high-pressure service conditions.</w:t>
      </w:r>
    </w:p>
    <w:p>
      <w:pPr>
        <w:numPr>
          <w:ilvl w:val="0"/>
          <w:numId w:val="1001"/>
        </w:numPr>
        <w:pStyle w:val="Compact"/>
      </w:pPr>
      <w:r>
        <w:rPr>
          <w:bCs/>
          <w:b/>
        </w:rPr>
        <w:t xml:space="preserve">Sustainable Practices:</w:t>
      </w:r>
      <w:r>
        <w:t xml:space="preserve"> </w:t>
      </w:r>
      <w:r>
        <w:t xml:space="preserve">Experience implementing zero-waste initiatives (e.g., using vegetable trimmings for stocks) that align with Germany's stringent environmental standards.</w:t>
      </w:r>
    </w:p>
    <w:p>
      <w:pPr>
        <w:numPr>
          <w:ilvl w:val="0"/>
          <w:numId w:val="1001"/>
        </w:numPr>
        <w:pStyle w:val="Compact"/>
      </w:pPr>
      <w:r>
        <w:rPr>
          <w:bCs/>
          <w:b/>
        </w:rPr>
        <w:t xml:space="preserve">Language &amp; Cultural Fluency:</w:t>
      </w:r>
      <w:r>
        <w:t xml:space="preserve"> </w:t>
      </w:r>
      <w:r>
        <w:t xml:space="preserve">Fluent in English and intermediate German (B1 level), with ongoing language studies to achieve professional proficiency—essential for seamless communication in a multi-lingual Frankfurt kitchen.</w:t>
      </w:r>
    </w:p>
    <w:p>
      <w:pPr>
        <w:numPr>
          <w:ilvl w:val="0"/>
          <w:numId w:val="1001"/>
        </w:numPr>
        <w:pStyle w:val="Compact"/>
      </w:pPr>
      <w:r>
        <w:rPr>
          <w:bCs/>
          <w:b/>
        </w:rPr>
        <w:t xml:space="preserve">Culinary Software:</w:t>
      </w:r>
      <w:r>
        <w:t xml:space="preserve"> </w:t>
      </w:r>
      <w:r>
        <w:t xml:space="preserve">Certified in Kitchen Management Systems (KMS) and Food Safety Management (HACCP) protocols, including digital inventory tracking used by top German restaurants.</w:t>
      </w:r>
    </w:p>
    <w:p>
      <w:pPr>
        <w:pStyle w:val="FirstParagraph"/>
      </w:pPr>
      <w:r>
        <w:t xml:space="preserve">During my last internship at [Restaurant Name], I developed a seasonal tasting menu featuring locally sourced produce that increased table turnover by 22% while reducing food waste. This project demonstrated my ability to innovate within established frameworks—a skill I believe will translate seamlessly to your team's creative processes.</w:t>
      </w:r>
    </w:p>
    <w:bookmarkEnd w:id="23"/>
    <w:bookmarkStart w:id="24" w:name="Xc0a572bf5b8360cdf831261de35fcdf085f1b8b"/>
    <w:p>
      <w:pPr>
        <w:pStyle w:val="Heading2"/>
      </w:pPr>
      <w:r>
        <w:t xml:space="preserve">The Value of an International Culinary Internship in Frankfurt</w:t>
      </w:r>
    </w:p>
    <w:p>
      <w:pPr>
        <w:pStyle w:val="FirstParagraph"/>
      </w:pPr>
      <w:r>
        <w:t xml:space="preserve">My perspective as a global culinary apprentice brings unique value to your kitchen. Having worked across three continents, I understand the subtle differences that elevate cuisine: the French "brûlée" technique versus German "Karamellisieren," or how Italian knife skills contrast with German precision in vegetable preparation. In Germany Frankfurt, where 35% of residents are foreign-born and culinary trends flow from international chefs, this adaptability is invaluable. I am eager to contribute not just as a line cook but as a cultural bridge who can help translate global techniques into authentic German dining experiences.</w:t>
      </w:r>
    </w:p>
    <w:p>
      <w:pPr>
        <w:pStyle w:val="BodyText"/>
      </w:pPr>
      <w:r>
        <w:t xml:space="preserve">Moreover, I recognize that the true essence of becoming an exceptional Chef lies beyond technical skill—it requires understanding the rhythm of a kitchen, reading service dynamics, and nurturing team cohesion. In Frankfurt's competitive culinary scene (where kitchens operate at 98% capacity during peak seasons), this interpersonal dimension is non-negotiable. My volunteer work mentoring underprivileged youth in cooking workshops has cultivated my ability to lead with empathy while maintaining rigorous standards—a quality I believe aligns with your kitchen's collaborative ethos.</w:t>
      </w:r>
    </w:p>
    <w:bookmarkEnd w:id="24"/>
    <w:bookmarkStart w:id="25" w:name="commitment-to-germanys-culinary-values"/>
    <w:p>
      <w:pPr>
        <w:pStyle w:val="Heading2"/>
      </w:pPr>
      <w:r>
        <w:t xml:space="preserve">Commitment to Germany's Culinary Values</w:t>
      </w:r>
    </w:p>
    <w:p>
      <w:pPr>
        <w:pStyle w:val="FirstParagraph"/>
      </w:pPr>
      <w:r>
        <w:t xml:space="preserve">I deeply respect German culinary philosophy, particularly the *Deutsche Küche* principle of "Genuss durch Qualität" (enjoyment through quality). This manifests in meticulous ingredient selection—such as sourcing Riesling grapes for sauces or using Black Forest ham from certified producers—and the reverence for regional specialties. My research into Frankfurt's food history reveals that its culinary identity was forged by Jewish, Franconian, and Rhineland influences; I am committed to honoring this tapestry during my Internship Application Period through respectful ingredient utilization and menu development.</w:t>
      </w:r>
    </w:p>
    <w:p>
      <w:pPr>
        <w:pStyle w:val="BodyText"/>
      </w:pPr>
      <w:r>
        <w:t xml:space="preserve">I have also studied Germany's *Gastronomiegesetz* (Culinary Law), which mandates strict hygiene standards and transparent sourcing—a framework I fully embrace. My prior experience adapting menus for allergen-sensitive diners reflects my ability to navigate such regulations while maintaining creativity.</w:t>
      </w:r>
    </w:p>
    <w:bookmarkEnd w:id="25"/>
    <w:bookmarkStart w:id="26" w:name="Xbd4ad436f0c1253fc5122f19fca2beba1913749"/>
    <w:p>
      <w:pPr>
        <w:pStyle w:val="Heading2"/>
      </w:pPr>
      <w:r>
        <w:t xml:space="preserve">Conclusion: A Future Forged in Frankfurt's Kitchens</w:t>
      </w:r>
    </w:p>
    <w:p>
      <w:pPr>
        <w:pStyle w:val="FirstParagraph"/>
      </w:pPr>
      <w:r>
        <w:t xml:space="preserve">This Chef Internship in Germany Frankfurt represents more than professional development—it is the critical next chapter in my journey toward becoming a globally minded Chef who honors tradition while pioneering innovation. I am prepared to dedicate myself fully to your kitchen’s success, whether through early morning prep work, assisting at service for 12-hour shifts, or developing sustainable sourcing strategies for the upcoming seasonal menus. My application embodies not just skills but a profound respect for the German culinary tradition and Frankfurt's status as Europe's gastronomic crossroads.</w:t>
      </w:r>
    </w:p>
    <w:p>
      <w:pPr>
        <w:pStyle w:val="BodyText"/>
      </w:pPr>
      <w:r>
        <w:t xml:space="preserve">I would be honored to discuss how my background in [Mention Specific Skill] and passion for German cuisine can support your team’s vision. Thank you for considering my Internship Application Letter. I have attached my resume, certification transcripts, and a portfolio of recent dish creations for your review and welcome the opportunity to interview at your earliest convenience.</w:t>
      </w:r>
    </w:p>
    <w:p>
      <w:pPr>
        <w:pStyle w:val="BodyText"/>
      </w:pPr>
      <w:r>
        <w:t xml:space="preserve">With sincere appreciation for your time and consideration,</w:t>
      </w:r>
    </w:p>
    <w:p>
      <w:pPr>
        <w:pStyle w:val="BodyText"/>
      </w:pPr>
      <w:r>
        <w:t xml:space="preserve">Sincerely,</w:t>
      </w:r>
      <w:r>
        <w:br/>
      </w:r>
      <w:r>
        <w:br/>
      </w:r>
      <w:r>
        <w:t xml:space="preserve">[Your Full Name]</w:t>
      </w:r>
      <w:r>
        <w:br/>
      </w:r>
      <w:r>
        <w:t xml:space="preserve">[Your Contact Informa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5-02T18:39:49Z</dcterms:created>
  <dcterms:modified xsi:type="dcterms:W3CDTF">2026-05-02T18:39:49Z</dcterms:modified>
</cp:coreProperties>
</file>

<file path=docProps/custom.xml><?xml version="1.0" encoding="utf-8"?>
<Properties xmlns="http://schemas.openxmlformats.org/officeDocument/2006/custom-properties" xmlns:vt="http://schemas.openxmlformats.org/officeDocument/2006/docPropsVTypes"/>
</file>